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Editar: Editar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Editar: Editar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3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Mundo De Bi Y La Suite Power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Power Query Proceso Etl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Proceso Etl 2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Power Pivot Modelo De Datos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Inteligencia De Tiempo Dimension De Tiempo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Lenguaje De Analisis De Datos Dax Columnas Campos Calculado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8 Vizualizacion De Dat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3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herramientas-oficina/power-bi/2022-09-12-01-introduccion-al-mundo-de-bi-y-la-suite-power" TargetMode="External" /><Relationship Type="http://schemas.openxmlformats.org/officeDocument/2006/relationships/hyperlink" Id="rId27" Target="https://achalmaedison.netlify.app/herramientas-oficina/power-bi/2022-09-12-01-introduccion-al-mundo-de-bi-y-la-suite-power/index.pdf" TargetMode="External" /><Relationship Type="http://schemas.openxmlformats.org/officeDocument/2006/relationships/hyperlink" Id="rId30" Target="https://achalmaedison.netlify.app/herramientas-oficina/power-bi/2022-09-19-02-power-query-proceso-etl" TargetMode="External" /><Relationship Type="http://schemas.openxmlformats.org/officeDocument/2006/relationships/hyperlink" Id="rId29" Target="https://achalmaedison.netlify.app/herramientas-oficina/power-bi/2022-09-19-02-power-query-proceso-etl/index.pdf" TargetMode="External" /><Relationship Type="http://schemas.openxmlformats.org/officeDocument/2006/relationships/hyperlink" Id="rId32" Target="https://achalmaedison.netlify.app/herramientas-oficina/power-bi/2022-09-26-03-proceso-etl-2" TargetMode="External" /><Relationship Type="http://schemas.openxmlformats.org/officeDocument/2006/relationships/hyperlink" Id="rId31" Target="https://achalmaedison.netlify.app/herramientas-oficina/power-bi/2022-09-26-03-proceso-etl-2/index.pdf" TargetMode="External" /><Relationship Type="http://schemas.openxmlformats.org/officeDocument/2006/relationships/hyperlink" Id="rId34" Target="https://achalmaedison.netlify.app/herramientas-oficina/power-bi/2022-10-03-04-power-pivot-modelo-de-datos" TargetMode="External" /><Relationship Type="http://schemas.openxmlformats.org/officeDocument/2006/relationships/hyperlink" Id="rId33" Target="https://achalmaedison.netlify.app/herramientas-oficina/power-bi/2022-10-03-04-power-pivot-modelo-de-datos/index.pdf" TargetMode="External" /><Relationship Type="http://schemas.openxmlformats.org/officeDocument/2006/relationships/hyperlink" Id="rId36" Target="https://achalmaedison.netlify.app/herramientas-oficina/power-bi/2022-10-10-05-inteligencia-de-tiempo-dimension-de-tiempo" TargetMode="External" /><Relationship Type="http://schemas.openxmlformats.org/officeDocument/2006/relationships/hyperlink" Id="rId35" Target="https://achalmaedison.netlify.app/herramientas-oficina/power-bi/2022-10-10-05-inteligencia-de-tiempo-dimension-de-tiempo/index.pdf" TargetMode="External" /><Relationship Type="http://schemas.openxmlformats.org/officeDocument/2006/relationships/hyperlink" Id="rId38" Target="https://achalmaedison.netlify.app/herramientas-oficina/power-bi/2022-10-17-06-lenguaje-de-analisis-de-datos-dax-columnas-campos-calculados" TargetMode="External" /><Relationship Type="http://schemas.openxmlformats.org/officeDocument/2006/relationships/hyperlink" Id="rId37" Target="https://achalmaedison.netlify.app/herramientas-oficina/power-bi/2022-10-17-06-lenguaje-de-analisis-de-datos-dax-columnas-campos-calculados/index.pdf" TargetMode="External" /><Relationship Type="http://schemas.openxmlformats.org/officeDocument/2006/relationships/hyperlink" Id="rId40" Target="https://achalmaedison.netlify.app/herramientas-oficina/power-bi/2022-10-24-08-vizualizacion-de-datos" TargetMode="External" /><Relationship Type="http://schemas.openxmlformats.org/officeDocument/2006/relationships/hyperlink" Id="rId39" Target="https://achalmaedison.netlify.app/herramientas-oficina/power-bi/2022-10-24-08-vizualizacion-de-datos/index.pdf" TargetMode="External" /><Relationship Type="http://schemas.openxmlformats.org/officeDocument/2006/relationships/hyperlink" Id="rId42" Target="https://achalmaedison.netlify.app/herramientas-oficina/power-bi/2024-03-31-por-editar" TargetMode="External" /><Relationship Type="http://schemas.openxmlformats.org/officeDocument/2006/relationships/hyperlink" Id="rId41" Target="https://achalmaedison.netlify.app/herramientas-oficina/power-bi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herramientas-oficina/power-bi/2022-09-12-01-introduccion-al-mundo-de-bi-y-la-suite-power" TargetMode="External" /><Relationship Type="http://schemas.openxmlformats.org/officeDocument/2006/relationships/hyperlink" Id="rId27" Target="https://achalmaedison.netlify.app/herramientas-oficina/power-bi/2022-09-12-01-introduccion-al-mundo-de-bi-y-la-suite-power/index.pdf" TargetMode="External" /><Relationship Type="http://schemas.openxmlformats.org/officeDocument/2006/relationships/hyperlink" Id="rId30" Target="https://achalmaedison.netlify.app/herramientas-oficina/power-bi/2022-09-19-02-power-query-proceso-etl" TargetMode="External" /><Relationship Type="http://schemas.openxmlformats.org/officeDocument/2006/relationships/hyperlink" Id="rId29" Target="https://achalmaedison.netlify.app/herramientas-oficina/power-bi/2022-09-19-02-power-query-proceso-etl/index.pdf" TargetMode="External" /><Relationship Type="http://schemas.openxmlformats.org/officeDocument/2006/relationships/hyperlink" Id="rId32" Target="https://achalmaedison.netlify.app/herramientas-oficina/power-bi/2022-09-26-03-proceso-etl-2" TargetMode="External" /><Relationship Type="http://schemas.openxmlformats.org/officeDocument/2006/relationships/hyperlink" Id="rId31" Target="https://achalmaedison.netlify.app/herramientas-oficina/power-bi/2022-09-26-03-proceso-etl-2/index.pdf" TargetMode="External" /><Relationship Type="http://schemas.openxmlformats.org/officeDocument/2006/relationships/hyperlink" Id="rId34" Target="https://achalmaedison.netlify.app/herramientas-oficina/power-bi/2022-10-03-04-power-pivot-modelo-de-datos" TargetMode="External" /><Relationship Type="http://schemas.openxmlformats.org/officeDocument/2006/relationships/hyperlink" Id="rId33" Target="https://achalmaedison.netlify.app/herramientas-oficina/power-bi/2022-10-03-04-power-pivot-modelo-de-datos/index.pdf" TargetMode="External" /><Relationship Type="http://schemas.openxmlformats.org/officeDocument/2006/relationships/hyperlink" Id="rId36" Target="https://achalmaedison.netlify.app/herramientas-oficina/power-bi/2022-10-10-05-inteligencia-de-tiempo-dimension-de-tiempo" TargetMode="External" /><Relationship Type="http://schemas.openxmlformats.org/officeDocument/2006/relationships/hyperlink" Id="rId35" Target="https://achalmaedison.netlify.app/herramientas-oficina/power-bi/2022-10-10-05-inteligencia-de-tiempo-dimension-de-tiempo/index.pdf" TargetMode="External" /><Relationship Type="http://schemas.openxmlformats.org/officeDocument/2006/relationships/hyperlink" Id="rId38" Target="https://achalmaedison.netlify.app/herramientas-oficina/power-bi/2022-10-17-06-lenguaje-de-analisis-de-datos-dax-columnas-campos-calculados" TargetMode="External" /><Relationship Type="http://schemas.openxmlformats.org/officeDocument/2006/relationships/hyperlink" Id="rId37" Target="https://achalmaedison.netlify.app/herramientas-oficina/power-bi/2022-10-17-06-lenguaje-de-analisis-de-datos-dax-columnas-campos-calculados/index.pdf" TargetMode="External" /><Relationship Type="http://schemas.openxmlformats.org/officeDocument/2006/relationships/hyperlink" Id="rId40" Target="https://achalmaedison.netlify.app/herramientas-oficina/power-bi/2022-10-24-08-vizualizacion-de-datos" TargetMode="External" /><Relationship Type="http://schemas.openxmlformats.org/officeDocument/2006/relationships/hyperlink" Id="rId39" Target="https://achalmaedison.netlify.app/herramientas-oficina/power-bi/2022-10-24-08-vizualizacion-de-datos/index.pdf" TargetMode="External" /><Relationship Type="http://schemas.openxmlformats.org/officeDocument/2006/relationships/hyperlink" Id="rId42" Target="https://achalmaedison.netlify.app/herramientas-oficina/power-bi/2024-03-31-por-editar" TargetMode="External" /><Relationship Type="http://schemas.openxmlformats.org/officeDocument/2006/relationships/hyperlink" Id="rId41" Target="https://achalmaedison.netlify.app/herramientas-oficina/power-bi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DITAR</dc:description>
  <dc:language>es</dc:language>
  <cp:keywords>keyword1, keyword2</cp:keywords>
  <dcterms:created xsi:type="dcterms:W3CDTF">2025-07-30T02:56:35Z</dcterms:created>
  <dcterms:modified xsi:type="dcterms:W3CDTF">2025-07-30T02:5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Descubre cómo crear tu propio sitio web estático con Blogdown, una herramienta poderosa que combina R Markdown y Hugo. Aprende a usar comandos sencillos para personalizar, construir y alojar tu sitio web de manera fácil y rápida. ¡Comienza tu proyecto web hoy mismo!</vt:lpwstr>
  </property>
  <property fmtid="{D5CDD505-2E9C-101B-9397-08002B2CF9AE}" pid="6" name="apaauthor">
    <vt:lpwstr/>
  </property>
  <property fmtid="{D5CDD505-2E9C-101B-9397-08002B2CF9AE}" pid="7" name="apadate">
    <vt:lpwstr>2022-10-10</vt:lpwstr>
  </property>
  <property fmtid="{D5CDD505-2E9C-101B-9397-08002B2CF9AE}" pid="8" name="apasubtitle">
    <vt:lpwstr>Editar</vt:lpwstr>
  </property>
  <property fmtid="{D5CDD505-2E9C-101B-9397-08002B2CF9AE}" pid="9" name="apatitle">
    <vt:lpwstr>Editar</vt:lpwstr>
  </property>
  <property fmtid="{D5CDD505-2E9C-101B-9397-08002B2CF9AE}" pid="10" name="apatitledisplay">
    <vt:lpwstr>Editar: Editar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2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EDITAR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106</vt:lpwstr>
  </property>
  <property fmtid="{D5CDD505-2E9C-101B-9397-08002B2CF9AE}" pid="93" name="zerocitations">
    <vt:lpwstr>True</vt:lpwstr>
  </property>
</Properties>
</file>